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6A14" w:rsidRPr="00726A14" w:rsidRDefault="00726A14" w:rsidP="00726A14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726A14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Lab: Continuous time Markov chains</w:t>
      </w:r>
    </w:p>
    <w:p w:rsidR="00726A14" w:rsidRPr="00726A14" w:rsidRDefault="00726A14" w:rsidP="00726A14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  <w:r w:rsidRPr="00726A14"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  <w:t> </w:t>
      </w:r>
      <w:r w:rsidRPr="00726A14">
        <w:rPr>
          <w:rFonts w:ascii="inherit" w:eastAsia="Times New Roman" w:hAnsi="inherit" w:cs="Helvetica"/>
          <w:color w:val="222222"/>
          <w:sz w:val="13"/>
          <w:lang w:val="en-US" w:eastAsia="ru-RU"/>
        </w:rPr>
        <w:t>Bookmark this page</w:t>
      </w:r>
    </w:p>
    <w:p w:rsidR="00726A14" w:rsidRPr="00726A14" w:rsidRDefault="00726A14" w:rsidP="00726A14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</w:pPr>
    </w:p>
    <w:p w:rsidR="00726A14" w:rsidRPr="00726A14" w:rsidRDefault="00726A14" w:rsidP="00726A1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eastAsia="ru-RU"/>
        </w:rPr>
      </w:pPr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 xml:space="preserve">MOOC: </w:t>
      </w: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Understanding</w:t>
      </w:r>
      <w:proofErr w:type="spellEnd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 xml:space="preserve"> </w:t>
      </w: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queues</w:t>
      </w:r>
      <w:proofErr w:type="spellEnd"/>
    </w:p>
    <w:p w:rsidR="00726A14" w:rsidRPr="00726A14" w:rsidRDefault="00726A14" w:rsidP="00726A14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eastAsia="ru-RU"/>
        </w:rPr>
      </w:pP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Python</w:t>
      </w:r>
      <w:proofErr w:type="spellEnd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 xml:space="preserve"> </w:t>
      </w: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simulations</w:t>
      </w:r>
      <w:proofErr w:type="spellEnd"/>
    </w:p>
    <w:p w:rsidR="00726A14" w:rsidRPr="00726A14" w:rsidRDefault="00726A14" w:rsidP="00726A14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36"/>
          <w:szCs w:val="36"/>
          <w:lang w:eastAsia="ru-RU"/>
        </w:rPr>
      </w:pPr>
    </w:p>
    <w:p w:rsidR="00726A14" w:rsidRPr="00726A14" w:rsidRDefault="00726A14" w:rsidP="00726A1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Week IV: Continuous time Markov chains</w:t>
      </w:r>
    </w:p>
    <w:p w:rsidR="00726A14" w:rsidRPr="00726A14" w:rsidRDefault="00726A14" w:rsidP="00726A14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36"/>
          <w:szCs w:val="36"/>
          <w:lang w:val="en-US" w:eastAsia="ru-RU"/>
        </w:rPr>
      </w:pPr>
    </w:p>
    <w:p w:rsidR="00726A14" w:rsidRPr="00726A14" w:rsidRDefault="00726A14" w:rsidP="00726A14">
      <w:pPr>
        <w:shd w:val="clear" w:color="auto" w:fill="FFFFFF"/>
        <w:spacing w:before="240" w:after="240" w:line="336" w:lineRule="atLeast"/>
        <w:rPr>
          <w:rFonts w:ascii="Helvetica" w:eastAsia="Times New Roman" w:hAnsi="Helvetica" w:cs="Helvetica"/>
          <w:color w:val="222222"/>
          <w:sz w:val="36"/>
          <w:szCs w:val="36"/>
          <w:lang w:eastAsia="ru-RU"/>
        </w:rPr>
      </w:pPr>
      <w:r w:rsidRPr="00726A14">
        <w:rPr>
          <w:rFonts w:ascii="Helvetica" w:eastAsia="Times New Roman" w:hAnsi="Helvetica" w:cs="Helvetica"/>
          <w:color w:val="222222"/>
          <w:sz w:val="36"/>
          <w:szCs w:val="36"/>
          <w:lang w:eastAsia="ru-RU"/>
        </w:rPr>
        <w:pict>
          <v:rect id="_x0000_i1025" style="width:0;height:.3pt" o:hralign="center" o:hrstd="t" o:hr="t" fillcolor="#a0a0a0" stroked="f"/>
        </w:pict>
      </w:r>
    </w:p>
    <w:p w:rsidR="00726A14" w:rsidRPr="00726A14" w:rsidRDefault="00726A14" w:rsidP="00726A14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In this lab, we focus on the simulation of continuous time Markov chains. In the lab of week 2 we have simulated </w:t>
      </w:r>
      <w:proofErr w:type="gram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a</w:t>
      </w:r>
      <w:proofErr w:type="gramEnd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 M/M/1 queue. This week, we are going to study </w:t>
      </w:r>
      <w:proofErr w:type="gram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a</w:t>
      </w:r>
      <w:proofErr w:type="gramEnd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 M/M/1/K queue to illustrate the effect of a finite buffer length. We will compute the loss probability in this model and observe the influence of the load </w:t>
      </w:r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t>ρ</w:t>
      </w: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 when the capacity K is large.</w:t>
      </w:r>
    </w:p>
    <w:p w:rsidR="00726A14" w:rsidRPr="00726A14" w:rsidRDefault="00726A14" w:rsidP="00726A14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The notebook containing the lab of week 4 is available here: </w:t>
      </w:r>
      <w:hyperlink r:id="rId4" w:history="1">
        <w:r w:rsidRPr="00726A14">
          <w:rPr>
            <w:rFonts w:ascii="inherit" w:eastAsia="Times New Roman" w:hAnsi="inherit" w:cs="Helvetica"/>
            <w:color w:val="0075B4"/>
            <w:sz w:val="36"/>
            <w:lang w:val="en-US" w:eastAsia="ru-RU"/>
          </w:rPr>
          <w:t>notebook</w:t>
        </w:r>
      </w:hyperlink>
    </w:p>
    <w:p w:rsidR="00726A14" w:rsidRPr="00726A14" w:rsidRDefault="00726A14" w:rsidP="00726A14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The </w:t>
      </w: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pdf</w:t>
      </w:r>
      <w:proofErr w:type="spellEnd"/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 xml:space="preserve"> version of the lab of week 4 is available here: </w:t>
      </w:r>
      <w:proofErr w:type="spellStart"/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begin"/>
      </w:r>
      <w:r w:rsidRPr="00726A14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instrText xml:space="preserve"> HYPERLINK "https://prod-edxapp.edx-cdn.org/assets/courseware/v1/19c85a599214756f9e04f847dad67b89/asset-v1:IMTx+CS101+1T2018+type@asset+block/Week4_Lab_Continuous_Time_Markov_Chains.pdf" </w:instrText>
      </w:r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separate"/>
      </w:r>
      <w:r w:rsidRPr="00726A14">
        <w:rPr>
          <w:rFonts w:ascii="inherit" w:eastAsia="Times New Roman" w:hAnsi="inherit" w:cs="Helvetica"/>
          <w:color w:val="0075B4"/>
          <w:sz w:val="36"/>
          <w:lang w:val="en-US" w:eastAsia="ru-RU"/>
        </w:rPr>
        <w:t>pdf</w:t>
      </w:r>
      <w:proofErr w:type="spellEnd"/>
      <w:r w:rsidRPr="00726A14">
        <w:rPr>
          <w:rFonts w:ascii="inherit" w:eastAsia="Times New Roman" w:hAnsi="inherit" w:cs="Helvetica"/>
          <w:color w:val="0075B4"/>
          <w:sz w:val="36"/>
          <w:lang w:val="en-US" w:eastAsia="ru-RU"/>
        </w:rPr>
        <w:t xml:space="preserve"> version of the notebook</w:t>
      </w:r>
      <w:r w:rsidRPr="00726A14">
        <w:rPr>
          <w:rFonts w:ascii="Helvetica" w:eastAsia="Times New Roman" w:hAnsi="Helvetica" w:cs="Helvetica"/>
          <w:color w:val="313131"/>
          <w:sz w:val="36"/>
          <w:szCs w:val="36"/>
          <w:lang w:eastAsia="ru-RU"/>
        </w:rPr>
        <w:fldChar w:fldCharType="end"/>
      </w:r>
    </w:p>
    <w:p w:rsidR="001266D0" w:rsidRPr="00726A14" w:rsidRDefault="001266D0">
      <w:pPr>
        <w:rPr>
          <w:lang w:val="en-US"/>
        </w:rPr>
      </w:pPr>
    </w:p>
    <w:sectPr w:rsidR="001266D0" w:rsidRPr="00726A14" w:rsidSect="001266D0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1tDQ2NbEwMTczNTRS0lEKTi0uzszPAykwrAUASW5iASwAAAA="/>
  </w:docVars>
  <w:rsids>
    <w:rsidRoot w:val="00726A14"/>
    <w:rsid w:val="001266D0"/>
    <w:rsid w:val="00726A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266D0"/>
  </w:style>
  <w:style w:type="paragraph" w:styleId="2">
    <w:name w:val="heading 2"/>
    <w:basedOn w:val="a"/>
    <w:link w:val="20"/>
    <w:uiPriority w:val="9"/>
    <w:qFormat/>
    <w:rsid w:val="00726A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26A14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726A14"/>
  </w:style>
  <w:style w:type="paragraph" w:styleId="a3">
    <w:name w:val="Normal (Web)"/>
    <w:basedOn w:val="a"/>
    <w:uiPriority w:val="99"/>
    <w:semiHidden/>
    <w:unhideWhenUsed/>
    <w:rsid w:val="00726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726A1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03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948317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425">
          <w:marLeft w:val="0"/>
          <w:marRight w:val="0"/>
          <w:marTop w:val="0"/>
          <w:marBottom w:val="97"/>
          <w:divBdr>
            <w:top w:val="none" w:sz="0" w:space="0" w:color="auto"/>
            <w:left w:val="none" w:sz="0" w:space="0" w:color="auto"/>
            <w:bottom w:val="single" w:sz="2" w:space="5" w:color="DDDDDD"/>
            <w:right w:val="none" w:sz="0" w:space="0" w:color="auto"/>
          </w:divBdr>
          <w:divsChild>
            <w:div w:id="12113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5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8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rod-edxapp.edx-cdn.org/assets/courseware/v1/0d41aa0d2854bb8d06098a844a7076f9/asset-v1:IMTx+CS101+1T2018+type@asset+block/Week4_Lab_Continuous_Time_Markov_Chains.ipynb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4T16:42:00Z</dcterms:created>
  <dcterms:modified xsi:type="dcterms:W3CDTF">2018-03-14T16:43:00Z</dcterms:modified>
</cp:coreProperties>
</file>